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3D18" w:rsidRPr="002E2D11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</w:pPr>
      <w:bookmarkStart w:id="0" w:name="_GoBack"/>
      <w:r w:rsidRPr="002E2D11"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  <w:t>Hinsdale Select Board</w:t>
      </w:r>
    </w:p>
    <w:p w:rsidR="00C43D18" w:rsidRPr="002E2D11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</w:pPr>
      <w:r w:rsidRPr="002E2D11"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  <w:t>Meeting Agenda</w:t>
      </w:r>
    </w:p>
    <w:p w:rsidR="004F4846" w:rsidRPr="002937B2" w:rsidRDefault="004F4846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</w:p>
    <w:p w:rsidR="00C43D18" w:rsidRPr="002937B2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 </w:t>
      </w:r>
    </w:p>
    <w:p w:rsidR="004F4846" w:rsidRDefault="00A97419" w:rsidP="004F484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>Date:</w:t>
      </w:r>
      <w:r w:rsidR="004F4846">
        <w:rPr>
          <w:rFonts w:ascii="Times New Roman" w:eastAsia="Times New Roman" w:hAnsi="Times New Roman" w:cs="Times New Roman"/>
          <w:color w:val="444444"/>
        </w:rPr>
        <w:tab/>
        <w:t xml:space="preserve"> February 14</w:t>
      </w:r>
      <w:r w:rsidR="00EA0FD5">
        <w:rPr>
          <w:rFonts w:ascii="Times New Roman" w:eastAsia="Times New Roman" w:hAnsi="Times New Roman" w:cs="Times New Roman"/>
          <w:color w:val="444444"/>
        </w:rPr>
        <w:t>, 2024</w:t>
      </w:r>
    </w:p>
    <w:p w:rsidR="00C43D18" w:rsidRDefault="00A97419" w:rsidP="004F484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 xml:space="preserve">Time: </w:t>
      </w:r>
      <w:r w:rsidR="004F4846">
        <w:rPr>
          <w:rFonts w:ascii="Times New Roman" w:eastAsia="Times New Roman" w:hAnsi="Times New Roman" w:cs="Times New Roman"/>
          <w:color w:val="444444"/>
        </w:rPr>
        <w:tab/>
        <w:t xml:space="preserve"> 6:3</w:t>
      </w:r>
      <w:r w:rsidR="00C43D18" w:rsidRPr="002937B2">
        <w:rPr>
          <w:rFonts w:ascii="Times New Roman" w:eastAsia="Times New Roman" w:hAnsi="Times New Roman" w:cs="Times New Roman"/>
          <w:color w:val="444444"/>
        </w:rPr>
        <w:t>0 pm</w:t>
      </w:r>
    </w:p>
    <w:p w:rsidR="00C43D18" w:rsidRDefault="00C43D18" w:rsidP="004F484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Place:</w:t>
      </w:r>
      <w:r w:rsidR="004F4846">
        <w:rPr>
          <w:rFonts w:ascii="Times New Roman" w:eastAsia="Times New Roman" w:hAnsi="Times New Roman" w:cs="Times New Roman"/>
          <w:color w:val="444444"/>
        </w:rPr>
        <w:t xml:space="preserve"> </w:t>
      </w:r>
      <w:r w:rsidR="004F4846">
        <w:rPr>
          <w:rFonts w:ascii="Times New Roman" w:eastAsia="Times New Roman" w:hAnsi="Times New Roman" w:cs="Times New Roman"/>
          <w:color w:val="444444"/>
        </w:rPr>
        <w:tab/>
      </w:r>
      <w:r w:rsidRPr="002937B2">
        <w:rPr>
          <w:rFonts w:ascii="Times New Roman" w:eastAsia="Times New Roman" w:hAnsi="Times New Roman" w:cs="Times New Roman"/>
          <w:color w:val="444444"/>
        </w:rPr>
        <w:t xml:space="preserve"> Hinsdale Town Hall</w:t>
      </w:r>
    </w:p>
    <w:p w:rsidR="002E2D11" w:rsidRPr="002937B2" w:rsidRDefault="002E2D11" w:rsidP="004F484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ab/>
        <w:t xml:space="preserve"> 1</w:t>
      </w:r>
      <w:r w:rsidRPr="002E2D11">
        <w:rPr>
          <w:rFonts w:ascii="Times New Roman" w:eastAsia="Times New Roman" w:hAnsi="Times New Roman" w:cs="Times New Roman"/>
          <w:color w:val="444444"/>
          <w:vertAlign w:val="superscript"/>
        </w:rPr>
        <w:t>st</w:t>
      </w:r>
      <w:r>
        <w:rPr>
          <w:rFonts w:ascii="Times New Roman" w:eastAsia="Times New Roman" w:hAnsi="Times New Roman" w:cs="Times New Roman"/>
          <w:color w:val="444444"/>
        </w:rPr>
        <w:t xml:space="preserve"> Floor Community Room</w:t>
      </w:r>
    </w:p>
    <w:p w:rsidR="00C43D18" w:rsidRPr="002937B2" w:rsidRDefault="004F4846" w:rsidP="004F484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 xml:space="preserve">              </w:t>
      </w:r>
      <w:r w:rsidR="00C43D18" w:rsidRPr="002937B2">
        <w:rPr>
          <w:rFonts w:ascii="Times New Roman" w:eastAsia="Times New Roman" w:hAnsi="Times New Roman" w:cs="Times New Roman"/>
          <w:color w:val="444444"/>
        </w:rPr>
        <w:t>39 South St, Hinsdale MA</w:t>
      </w:r>
    </w:p>
    <w:p w:rsidR="00C43D18" w:rsidRPr="002937B2" w:rsidRDefault="00C43D18" w:rsidP="00C43D1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 </w:t>
      </w:r>
    </w:p>
    <w:p w:rsidR="00C43D18" w:rsidRPr="002937B2" w:rsidRDefault="00C43D18" w:rsidP="00C43D1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Agenda</w:t>
      </w:r>
    </w:p>
    <w:p w:rsidR="00C43D18" w:rsidRPr="002937B2" w:rsidRDefault="00C43D18" w:rsidP="00C43D1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 </w:t>
      </w:r>
    </w:p>
    <w:p w:rsidR="00C43D18" w:rsidRDefault="00C43D18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Open Meeting</w:t>
      </w:r>
    </w:p>
    <w:p w:rsidR="00C43D18" w:rsidRDefault="00C43D18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Review/Approve</w:t>
      </w:r>
      <w:r w:rsidR="00EA0FD5">
        <w:rPr>
          <w:rFonts w:ascii="Times New Roman" w:eastAsia="Times New Roman" w:hAnsi="Times New Roman" w:cs="Times New Roman"/>
          <w:color w:val="444444"/>
        </w:rPr>
        <w:t xml:space="preserve"> Previous Meeting Minutes- 1/10/24</w:t>
      </w:r>
    </w:p>
    <w:p w:rsidR="002E2D11" w:rsidRPr="002E2D11" w:rsidRDefault="002E2D11" w:rsidP="002E2D11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Communications and Reports from Department Heads, Boards, and Chairs</w:t>
      </w:r>
    </w:p>
    <w:p w:rsidR="002E2D11" w:rsidRPr="002E2D11" w:rsidRDefault="002E2D11" w:rsidP="002E2D11">
      <w:pPr>
        <w:numPr>
          <w:ilvl w:val="1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Town Administrator-updates</w:t>
      </w:r>
    </w:p>
    <w:p w:rsidR="00C43D18" w:rsidRDefault="004F4846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>Appointments</w:t>
      </w:r>
    </w:p>
    <w:p w:rsidR="00C43D18" w:rsidRDefault="00EA0FD5" w:rsidP="004F4846">
      <w:pPr>
        <w:numPr>
          <w:ilvl w:val="1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 xml:space="preserve">Appoint James Alden to </w:t>
      </w:r>
      <w:r w:rsidR="00231D7C">
        <w:rPr>
          <w:rFonts w:ascii="Times New Roman" w:eastAsia="Times New Roman" w:hAnsi="Times New Roman" w:cs="Times New Roman"/>
          <w:color w:val="444444"/>
        </w:rPr>
        <w:t xml:space="preserve">the </w:t>
      </w:r>
      <w:r>
        <w:rPr>
          <w:rFonts w:ascii="Times New Roman" w:eastAsia="Times New Roman" w:hAnsi="Times New Roman" w:cs="Times New Roman"/>
          <w:color w:val="444444"/>
        </w:rPr>
        <w:t>Council on Aging</w:t>
      </w:r>
    </w:p>
    <w:p w:rsidR="004F4846" w:rsidRDefault="004F4846" w:rsidP="004F4846">
      <w:pPr>
        <w:numPr>
          <w:ilvl w:val="1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>Appoint Susanne Robert- Election Worker</w:t>
      </w:r>
    </w:p>
    <w:p w:rsidR="002E2D11" w:rsidRPr="0081223A" w:rsidRDefault="00EA0FD5" w:rsidP="0081223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81223A">
        <w:rPr>
          <w:rFonts w:ascii="Times New Roman" w:eastAsia="Times New Roman" w:hAnsi="Times New Roman" w:cs="Times New Roman"/>
          <w:color w:val="444444"/>
        </w:rPr>
        <w:t xml:space="preserve">Approve business certificate for Robert </w:t>
      </w:r>
      <w:proofErr w:type="spellStart"/>
      <w:r w:rsidRPr="0081223A">
        <w:rPr>
          <w:rFonts w:ascii="Times New Roman" w:eastAsia="Times New Roman" w:hAnsi="Times New Roman" w:cs="Times New Roman"/>
          <w:color w:val="444444"/>
        </w:rPr>
        <w:t>Ferriter</w:t>
      </w:r>
      <w:proofErr w:type="spellEnd"/>
      <w:r w:rsidRPr="0081223A">
        <w:rPr>
          <w:rFonts w:ascii="Times New Roman" w:eastAsia="Times New Roman" w:hAnsi="Times New Roman" w:cs="Times New Roman"/>
          <w:color w:val="444444"/>
        </w:rPr>
        <w:t xml:space="preserve"> to operate</w:t>
      </w:r>
      <w:r w:rsidR="00B36ED2" w:rsidRPr="0081223A">
        <w:rPr>
          <w:rFonts w:ascii="Times New Roman" w:eastAsia="Times New Roman" w:hAnsi="Times New Roman" w:cs="Times New Roman"/>
          <w:color w:val="444444"/>
        </w:rPr>
        <w:t xml:space="preserve"> a</w:t>
      </w:r>
      <w:r w:rsidRPr="0081223A">
        <w:rPr>
          <w:rFonts w:ascii="Times New Roman" w:eastAsia="Times New Roman" w:hAnsi="Times New Roman" w:cs="Times New Roman"/>
          <w:color w:val="444444"/>
        </w:rPr>
        <w:t xml:space="preserve"> home office</w:t>
      </w:r>
    </w:p>
    <w:p w:rsidR="002E2D11" w:rsidRDefault="002E2D11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>Set date for Annual Town Meeting (5/15/24)</w:t>
      </w:r>
    </w:p>
    <w:p w:rsidR="002E2D11" w:rsidRDefault="002E2D11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>Old Business- School Regional Agreement</w:t>
      </w:r>
    </w:p>
    <w:p w:rsidR="002E2D11" w:rsidRDefault="002E2D11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>New Business- Adopt/sign Small Town Administrators 2024 Legislative Priorities</w:t>
      </w:r>
    </w:p>
    <w:p w:rsidR="00C43D18" w:rsidRPr="002937B2" w:rsidRDefault="00C43D18" w:rsidP="00C43D18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Any new business not reasonably anticipated before posting the agenda</w:t>
      </w:r>
    </w:p>
    <w:p w:rsidR="00C43D18" w:rsidRDefault="00C43D18" w:rsidP="002E2D11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E2D11">
        <w:rPr>
          <w:rFonts w:ascii="Times New Roman" w:eastAsia="Times New Roman" w:hAnsi="Times New Roman" w:cs="Times New Roman"/>
          <w:color w:val="444444"/>
        </w:rPr>
        <w:t>Public Comment</w:t>
      </w:r>
    </w:p>
    <w:p w:rsidR="002E2D11" w:rsidRPr="002E2D11" w:rsidRDefault="002E2D11" w:rsidP="002E2D11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>
        <w:rPr>
          <w:rFonts w:ascii="Times New Roman" w:eastAsia="Times New Roman" w:hAnsi="Times New Roman" w:cs="Times New Roman"/>
          <w:color w:val="444444"/>
        </w:rPr>
        <w:t xml:space="preserve">Next meeting- The next meeting will be held on 2/28/24, </w:t>
      </w:r>
      <w:r w:rsidR="005122A0">
        <w:rPr>
          <w:rFonts w:ascii="Times New Roman" w:eastAsia="Times New Roman" w:hAnsi="Times New Roman" w:cs="Times New Roman"/>
          <w:color w:val="444444"/>
        </w:rPr>
        <w:t>6:30 pm</w:t>
      </w:r>
      <w:r>
        <w:rPr>
          <w:rFonts w:ascii="Times New Roman" w:eastAsia="Times New Roman" w:hAnsi="Times New Roman" w:cs="Times New Roman"/>
          <w:color w:val="444444"/>
        </w:rPr>
        <w:t>, in the Community Room</w:t>
      </w:r>
    </w:p>
    <w:p w:rsidR="002E2D11" w:rsidRDefault="00C43D18" w:rsidP="002E2D11">
      <w:pPr>
        <w:numPr>
          <w:ilvl w:val="0"/>
          <w:numId w:val="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Meeting Adjournment</w:t>
      </w:r>
    </w:p>
    <w:p w:rsidR="002E2D11" w:rsidRPr="002E2D11" w:rsidRDefault="002E2D11" w:rsidP="002E2D11">
      <w:pPr>
        <w:spacing w:before="100" w:beforeAutospacing="1" w:after="100" w:afterAutospacing="1" w:line="240" w:lineRule="auto"/>
        <w:ind w:left="720"/>
        <w:textAlignment w:val="baseline"/>
        <w:rPr>
          <w:rFonts w:ascii="Times New Roman" w:eastAsia="Times New Roman" w:hAnsi="Times New Roman" w:cs="Times New Roman"/>
          <w:color w:val="444444"/>
        </w:rPr>
      </w:pPr>
    </w:p>
    <w:p w:rsidR="002E2D11" w:rsidRPr="002E2D11" w:rsidRDefault="002E2D11" w:rsidP="002E2D1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b/>
          <w:color w:val="444444"/>
        </w:rPr>
      </w:pPr>
      <w:r w:rsidRPr="002E2D11">
        <w:rPr>
          <w:rFonts w:ascii="Times New Roman" w:eastAsia="Times New Roman" w:hAnsi="Times New Roman" w:cs="Times New Roman"/>
          <w:b/>
          <w:color w:val="444444"/>
        </w:rPr>
        <w:t>Join Zoom Meeting</w:t>
      </w:r>
    </w:p>
    <w:p w:rsidR="002E2D11" w:rsidRPr="002E2D11" w:rsidRDefault="002E2D11" w:rsidP="002E2D1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hyperlink r:id="rId5" w:history="1">
        <w:r w:rsidRPr="00C6488A">
          <w:rPr>
            <w:rStyle w:val="Hyperlink"/>
            <w:rFonts w:ascii="Times New Roman" w:eastAsia="Times New Roman" w:hAnsi="Times New Roman" w:cs="Times New Roman"/>
          </w:rPr>
          <w:t>https://us02web.zoom.us/j/82304308907?pwd=ZjB3TDQ2NEtZMXBNekJwZHRNUWtRQT09</w:t>
        </w:r>
      </w:hyperlink>
    </w:p>
    <w:p w:rsidR="002E2D11" w:rsidRPr="002E2D11" w:rsidRDefault="002E2D11" w:rsidP="002E2D1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E2D11">
        <w:rPr>
          <w:rFonts w:ascii="Times New Roman" w:eastAsia="Times New Roman" w:hAnsi="Times New Roman" w:cs="Times New Roman"/>
          <w:b/>
          <w:color w:val="444444"/>
        </w:rPr>
        <w:t>Meeting ID:</w:t>
      </w:r>
      <w:r w:rsidRPr="002E2D11">
        <w:rPr>
          <w:rFonts w:ascii="Times New Roman" w:eastAsia="Times New Roman" w:hAnsi="Times New Roman" w:cs="Times New Roman"/>
          <w:color w:val="444444"/>
        </w:rPr>
        <w:t xml:space="preserve"> 823 0430 8907</w:t>
      </w:r>
    </w:p>
    <w:p w:rsidR="002E2D11" w:rsidRPr="002E2D11" w:rsidRDefault="002E2D11" w:rsidP="002E2D1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E2D11">
        <w:rPr>
          <w:rFonts w:ascii="Times New Roman" w:eastAsia="Times New Roman" w:hAnsi="Times New Roman" w:cs="Times New Roman"/>
          <w:b/>
          <w:color w:val="444444"/>
        </w:rPr>
        <w:t>Passcode:</w:t>
      </w:r>
      <w:r>
        <w:rPr>
          <w:rFonts w:ascii="Times New Roman" w:eastAsia="Times New Roman" w:hAnsi="Times New Roman" w:cs="Times New Roman"/>
          <w:color w:val="444444"/>
        </w:rPr>
        <w:t xml:space="preserve"> 685084</w:t>
      </w:r>
    </w:p>
    <w:p w:rsidR="002E2D11" w:rsidRPr="002E2D11" w:rsidRDefault="002E2D11" w:rsidP="002E2D1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b/>
          <w:color w:val="444444"/>
        </w:rPr>
      </w:pPr>
      <w:r>
        <w:rPr>
          <w:rFonts w:ascii="Times New Roman" w:eastAsia="Times New Roman" w:hAnsi="Times New Roman" w:cs="Times New Roman"/>
          <w:b/>
          <w:color w:val="444444"/>
        </w:rPr>
        <w:t xml:space="preserve">One tap mobile </w:t>
      </w:r>
      <w:r w:rsidRPr="002E2D11">
        <w:rPr>
          <w:rFonts w:ascii="Times New Roman" w:eastAsia="Times New Roman" w:hAnsi="Times New Roman" w:cs="Times New Roman"/>
          <w:color w:val="444444"/>
        </w:rPr>
        <w:t>+13052241968,</w:t>
      </w:r>
      <w:proofErr w:type="gramStart"/>
      <w:r w:rsidRPr="002E2D11">
        <w:rPr>
          <w:rFonts w:ascii="Times New Roman" w:eastAsia="Times New Roman" w:hAnsi="Times New Roman" w:cs="Times New Roman"/>
          <w:color w:val="444444"/>
        </w:rPr>
        <w:t>,82304308907</w:t>
      </w:r>
      <w:proofErr w:type="gramEnd"/>
      <w:r w:rsidRPr="002E2D11">
        <w:rPr>
          <w:rFonts w:ascii="Times New Roman" w:eastAsia="Times New Roman" w:hAnsi="Times New Roman" w:cs="Times New Roman"/>
          <w:color w:val="444444"/>
        </w:rPr>
        <w:t>#,,,,*685084# US</w:t>
      </w:r>
    </w:p>
    <w:bookmarkEnd w:id="0"/>
    <w:p w:rsidR="002E2D11" w:rsidRPr="002E2D11" w:rsidRDefault="002E2D11" w:rsidP="002E2D1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</w:p>
    <w:p w:rsidR="002E2D11" w:rsidRPr="002E2D11" w:rsidRDefault="002E2D11" w:rsidP="002E2D1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</w:p>
    <w:p w:rsidR="007E0811" w:rsidRPr="002937B2" w:rsidRDefault="007E0811" w:rsidP="007E081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444444"/>
        </w:rPr>
      </w:pPr>
    </w:p>
    <w:p w:rsidR="006A7685" w:rsidRPr="007E0811" w:rsidRDefault="006A7685">
      <w:pPr>
        <w:rPr>
          <w:rFonts w:ascii="Times New Roman" w:hAnsi="Times New Roman" w:cs="Times New Roman"/>
        </w:rPr>
      </w:pPr>
    </w:p>
    <w:sectPr w:rsidR="006A7685" w:rsidRPr="007E08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F3B74"/>
    <w:multiLevelType w:val="multilevel"/>
    <w:tmpl w:val="12FCA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MTAytjQ1MDE3MTJS0lEKTi0uzszPAykwrgUAjbDX4ywAAAA="/>
  </w:docVars>
  <w:rsids>
    <w:rsidRoot w:val="00C43D18"/>
    <w:rsid w:val="00231D7C"/>
    <w:rsid w:val="002E2D11"/>
    <w:rsid w:val="002E3F4F"/>
    <w:rsid w:val="00385A69"/>
    <w:rsid w:val="004F4846"/>
    <w:rsid w:val="005122A0"/>
    <w:rsid w:val="006A7685"/>
    <w:rsid w:val="007E0811"/>
    <w:rsid w:val="0081223A"/>
    <w:rsid w:val="00A97419"/>
    <w:rsid w:val="00B36ED2"/>
    <w:rsid w:val="00C43D18"/>
    <w:rsid w:val="00EA0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70099"/>
  <w15:chartTrackingRefBased/>
  <w15:docId w15:val="{3F78EEBE-7BD7-478F-B284-1D14C2B5F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3D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081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E081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E081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6E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ED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122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6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2304308907?pwd=ZjB3TDQ2NEtZMXBNekJwZHRNUWtRQT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931</Characters>
  <Application>Microsoft Office Word</Application>
  <DocSecurity>0</DocSecurity>
  <Lines>3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Engineering &amp; Security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ct Board Assistant</dc:creator>
  <cp:keywords/>
  <dc:description/>
  <cp:lastModifiedBy>Select Board Assistant</cp:lastModifiedBy>
  <cp:revision>2</cp:revision>
  <cp:lastPrinted>2024-02-12T19:32:00Z</cp:lastPrinted>
  <dcterms:created xsi:type="dcterms:W3CDTF">2024-02-12T19:41:00Z</dcterms:created>
  <dcterms:modified xsi:type="dcterms:W3CDTF">2024-02-12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7e0bae-5c81-4e34-88e7-0818f30cbe99</vt:lpwstr>
  </property>
</Properties>
</file>